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AA5E0E" w14:textId="0BB82CC9" w:rsidR="00B16DBB" w:rsidRDefault="00E918FD" w:rsidP="00B16DBB">
      <w:pPr>
        <w:pStyle w:val="Heading1"/>
        <w:rPr>
          <w:color w:val="auto"/>
          <w:lang w:val="en-US"/>
        </w:rPr>
      </w:pPr>
      <w:r>
        <w:rPr>
          <w:color w:val="auto"/>
          <w:lang w:val="en-US"/>
        </w:rPr>
        <w:t xml:space="preserve">Lab </w:t>
      </w:r>
      <w:r w:rsidR="003D4234">
        <w:rPr>
          <w:color w:val="auto"/>
          <w:lang w:val="en-US"/>
        </w:rPr>
        <w:t>5</w:t>
      </w:r>
    </w:p>
    <w:p w14:paraId="4E01AA4D" w14:textId="447C03A6" w:rsidR="002D6FFD" w:rsidRDefault="00B16DBB" w:rsidP="003D4234">
      <w:pPr>
        <w:rPr>
          <w:b/>
          <w:bCs/>
          <w:lang w:val="en-US"/>
        </w:rPr>
      </w:pPr>
      <w:r>
        <w:rPr>
          <w:b/>
          <w:bCs/>
          <w:lang w:val="en-US"/>
        </w:rPr>
        <w:t>Exercise 1</w:t>
      </w:r>
      <w:r w:rsidR="004C2273">
        <w:rPr>
          <w:b/>
          <w:bCs/>
          <w:lang w:val="en-US"/>
        </w:rPr>
        <w:t>-1</w:t>
      </w:r>
      <w:r>
        <w:rPr>
          <w:b/>
          <w:bCs/>
          <w:lang w:val="en-US"/>
        </w:rPr>
        <w:t>:</w:t>
      </w:r>
      <w:r w:rsidR="00B245D2">
        <w:rPr>
          <w:b/>
          <w:bCs/>
          <w:lang w:val="en-US"/>
        </w:rPr>
        <w:t xml:space="preserve"> </w:t>
      </w:r>
    </w:p>
    <w:p w14:paraId="47F2B5C1" w14:textId="48B1313B" w:rsidR="00784282" w:rsidRDefault="00923EA8" w:rsidP="00784282">
      <w:r w:rsidRPr="00923EA8">
        <w:rPr>
          <w:noProof/>
        </w:rPr>
        <w:drawing>
          <wp:inline distT="0" distB="0" distL="0" distR="0" wp14:anchorId="5107FF5D" wp14:editId="1A1DE06C">
            <wp:extent cx="5943600" cy="70040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4282">
        <w:br/>
      </w:r>
      <w:r w:rsidR="00784282" w:rsidRPr="00784282">
        <w:rPr>
          <w:noProof/>
        </w:rPr>
        <w:drawing>
          <wp:inline distT="0" distB="0" distL="0" distR="0" wp14:anchorId="19E96E9B" wp14:editId="567AC868">
            <wp:extent cx="5943600" cy="2621915"/>
            <wp:effectExtent l="0" t="0" r="0" b="6985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1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FFC1E" w14:textId="24486F79" w:rsidR="00923EA8" w:rsidRDefault="00D2451B" w:rsidP="003D4234">
      <w:r>
        <w:rPr>
          <w:b/>
          <w:bCs/>
        </w:rPr>
        <w:t xml:space="preserve">Exercise </w:t>
      </w:r>
      <w:r w:rsidR="004C2273">
        <w:rPr>
          <w:b/>
          <w:bCs/>
        </w:rPr>
        <w:t>1-</w:t>
      </w:r>
      <w:r>
        <w:rPr>
          <w:b/>
          <w:bCs/>
        </w:rPr>
        <w:t>2:</w:t>
      </w:r>
    </w:p>
    <w:p w14:paraId="1AB6448C" w14:textId="494E43A4" w:rsidR="00D2451B" w:rsidRDefault="00D2451B" w:rsidP="003D4234">
      <w:r w:rsidRPr="00D2451B">
        <w:rPr>
          <w:noProof/>
        </w:rPr>
        <w:drawing>
          <wp:inline distT="0" distB="0" distL="0" distR="0" wp14:anchorId="709D26EB" wp14:editId="19E25F62">
            <wp:extent cx="5943600" cy="4775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5C072" w14:textId="55B1C317" w:rsidR="00956249" w:rsidRDefault="00956249" w:rsidP="003D4234">
      <w:r>
        <w:rPr>
          <w:b/>
          <w:bCs/>
        </w:rPr>
        <w:t xml:space="preserve">Exercise </w:t>
      </w:r>
      <w:r w:rsidR="004C2273">
        <w:rPr>
          <w:b/>
          <w:bCs/>
        </w:rPr>
        <w:t>1-</w:t>
      </w:r>
      <w:r w:rsidR="00CE4999">
        <w:rPr>
          <w:b/>
          <w:bCs/>
        </w:rPr>
        <w:t>3:</w:t>
      </w:r>
    </w:p>
    <w:p w14:paraId="7D2BEF3E" w14:textId="419A0F9C" w:rsidR="00CE4999" w:rsidRDefault="00CE4999" w:rsidP="003D4234">
      <w:r w:rsidRPr="00CE4999">
        <w:rPr>
          <w:noProof/>
        </w:rPr>
        <w:drawing>
          <wp:inline distT="0" distB="0" distL="0" distR="0" wp14:anchorId="37C41EB8" wp14:editId="72622A48">
            <wp:extent cx="4616450" cy="1723277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24805" cy="1726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43F6E" w14:textId="61F896FC" w:rsidR="004402F0" w:rsidRDefault="003E1900" w:rsidP="004402F0">
      <w:pPr>
        <w:rPr>
          <w:b/>
          <w:bCs/>
        </w:rPr>
      </w:pPr>
      <w:r>
        <w:rPr>
          <w:b/>
          <w:bCs/>
        </w:rPr>
        <w:t xml:space="preserve">Exercise </w:t>
      </w:r>
      <w:r w:rsidR="004C2273">
        <w:rPr>
          <w:b/>
          <w:bCs/>
        </w:rPr>
        <w:t>1-</w:t>
      </w:r>
      <w:r>
        <w:rPr>
          <w:b/>
          <w:bCs/>
        </w:rPr>
        <w:t xml:space="preserve">4: </w:t>
      </w:r>
    </w:p>
    <w:p w14:paraId="251409B6" w14:textId="5D48BAED" w:rsidR="004402F0" w:rsidRDefault="004402F0" w:rsidP="004402F0">
      <w:r w:rsidRPr="004402F0">
        <w:rPr>
          <w:b/>
          <w:bCs/>
          <w:noProof/>
        </w:rPr>
        <w:drawing>
          <wp:inline distT="0" distB="0" distL="0" distR="0" wp14:anchorId="31B9185A" wp14:editId="64C5FE4E">
            <wp:extent cx="2679700" cy="15682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85149" cy="162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40222">
        <w:rPr>
          <w:b/>
          <w:bCs/>
        </w:rPr>
        <w:br/>
      </w:r>
      <w:r w:rsidR="00840222" w:rsidRPr="00840222">
        <w:rPr>
          <w:b/>
          <w:bCs/>
          <w:noProof/>
        </w:rPr>
        <w:drawing>
          <wp:inline distT="0" distB="0" distL="0" distR="0" wp14:anchorId="0BE00412" wp14:editId="0582FB13">
            <wp:extent cx="2971800" cy="376707"/>
            <wp:effectExtent l="0" t="0" r="0" b="4445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37715" cy="385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60EBF">
        <w:rPr>
          <w:b/>
          <w:bCs/>
        </w:rPr>
        <w:br/>
        <w:t>Note:</w:t>
      </w:r>
      <w:r w:rsidR="00860EBF">
        <w:t xml:space="preserve"> Previous eighth field was 22</w:t>
      </w:r>
      <w:r w:rsidR="00876FFA">
        <w:t>279.</w:t>
      </w:r>
    </w:p>
    <w:p w14:paraId="5F025B99" w14:textId="5E1CE699" w:rsidR="00EF0231" w:rsidRDefault="00EF0231" w:rsidP="00EF0231">
      <w:pPr>
        <w:rPr>
          <w:b/>
          <w:bCs/>
        </w:rPr>
      </w:pPr>
      <w:r>
        <w:rPr>
          <w:b/>
          <w:bCs/>
        </w:rPr>
        <w:lastRenderedPageBreak/>
        <w:t xml:space="preserve">Exercise </w:t>
      </w:r>
      <w:r w:rsidR="004C2273">
        <w:rPr>
          <w:b/>
          <w:bCs/>
        </w:rPr>
        <w:t>1-</w:t>
      </w:r>
      <w:r>
        <w:rPr>
          <w:b/>
          <w:bCs/>
        </w:rPr>
        <w:t xml:space="preserve">5: </w:t>
      </w:r>
    </w:p>
    <w:p w14:paraId="4A37F016" w14:textId="72650988" w:rsidR="00EF0231" w:rsidRDefault="00CE4BDD" w:rsidP="004402F0">
      <w:r w:rsidRPr="00CE4BDD">
        <w:rPr>
          <w:noProof/>
        </w:rPr>
        <w:drawing>
          <wp:inline distT="0" distB="0" distL="0" distR="0" wp14:anchorId="2D88CEA0" wp14:editId="55F35086">
            <wp:extent cx="2749550" cy="435346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86687" cy="441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2B92FB" w14:textId="0702D805" w:rsidR="00CE4BDD" w:rsidRDefault="00D4512A" w:rsidP="004402F0">
      <w:r w:rsidRPr="00D4512A">
        <w:rPr>
          <w:noProof/>
        </w:rPr>
        <w:drawing>
          <wp:inline distT="0" distB="0" distL="0" distR="0" wp14:anchorId="4EAD4016" wp14:editId="48508B86">
            <wp:extent cx="4076700" cy="735758"/>
            <wp:effectExtent l="0" t="0" r="0" b="762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38267" cy="746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5DE08" w14:textId="1DA6BBFF" w:rsidR="003F5441" w:rsidRDefault="003F5441" w:rsidP="004402F0">
      <w:r>
        <w:rPr>
          <w:b/>
          <w:bCs/>
        </w:rPr>
        <w:t xml:space="preserve">Exercise </w:t>
      </w:r>
      <w:r w:rsidR="004C2273">
        <w:rPr>
          <w:b/>
          <w:bCs/>
        </w:rPr>
        <w:t>1-</w:t>
      </w:r>
      <w:r>
        <w:rPr>
          <w:b/>
          <w:bCs/>
        </w:rPr>
        <w:t>6:</w:t>
      </w:r>
    </w:p>
    <w:p w14:paraId="409CA7D5" w14:textId="487D0ED2" w:rsidR="003F5441" w:rsidRDefault="00961E4F" w:rsidP="004402F0">
      <w:r w:rsidRPr="00961E4F">
        <w:rPr>
          <w:noProof/>
        </w:rPr>
        <w:drawing>
          <wp:inline distT="0" distB="0" distL="0" distR="0" wp14:anchorId="14B5E85F" wp14:editId="6213C621">
            <wp:extent cx="3625850" cy="575779"/>
            <wp:effectExtent l="0" t="0" r="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65839" cy="582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="00966FC8" w:rsidRPr="00966FC8">
        <w:rPr>
          <w:noProof/>
        </w:rPr>
        <w:drawing>
          <wp:inline distT="0" distB="0" distL="0" distR="0" wp14:anchorId="7746F1D7" wp14:editId="1B7FB14D">
            <wp:extent cx="2611526" cy="328396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66191" cy="335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66FC8">
        <w:br/>
      </w:r>
      <w:r w:rsidR="00966FC8">
        <w:rPr>
          <w:b/>
          <w:bCs/>
        </w:rPr>
        <w:t>Note:</w:t>
      </w:r>
      <w:r w:rsidR="00966FC8">
        <w:t xml:space="preserve"> no grep for </w:t>
      </w:r>
      <w:proofErr w:type="spellStart"/>
      <w:r w:rsidR="00966FC8">
        <w:t>dimona</w:t>
      </w:r>
      <w:proofErr w:type="spellEnd"/>
      <w:r w:rsidR="00966FC8">
        <w:t xml:space="preserve"> means the account is deleted</w:t>
      </w:r>
      <w:r w:rsidR="00267C00">
        <w:t>/unavailable. Used as verification.</w:t>
      </w:r>
    </w:p>
    <w:p w14:paraId="00AE7A6A" w14:textId="618E192D" w:rsidR="00267C00" w:rsidRDefault="00267C00" w:rsidP="004402F0">
      <w:pPr>
        <w:rPr>
          <w:b/>
          <w:bCs/>
        </w:rPr>
      </w:pPr>
      <w:r>
        <w:rPr>
          <w:b/>
          <w:bCs/>
        </w:rPr>
        <w:t xml:space="preserve">Exercise </w:t>
      </w:r>
      <w:r w:rsidR="004C2273">
        <w:rPr>
          <w:b/>
          <w:bCs/>
        </w:rPr>
        <w:t>2-1</w:t>
      </w:r>
      <w:r>
        <w:rPr>
          <w:b/>
          <w:bCs/>
        </w:rPr>
        <w:t>:</w:t>
      </w:r>
    </w:p>
    <w:p w14:paraId="2368B282" w14:textId="4792DCC1" w:rsidR="004C2273" w:rsidRDefault="00282422" w:rsidP="004402F0">
      <w:r w:rsidRPr="00282422">
        <w:rPr>
          <w:noProof/>
        </w:rPr>
        <w:drawing>
          <wp:inline distT="0" distB="0" distL="0" distR="0" wp14:anchorId="68842EC7" wp14:editId="442F1860">
            <wp:extent cx="3686861" cy="540316"/>
            <wp:effectExtent l="0" t="0" r="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33433" cy="547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BBE50" w14:textId="2D53398B" w:rsidR="00E15D51" w:rsidRDefault="00E15D51" w:rsidP="004402F0">
      <w:r>
        <w:rPr>
          <w:b/>
          <w:bCs/>
        </w:rPr>
        <w:t>Exercise 2-2:</w:t>
      </w:r>
    </w:p>
    <w:p w14:paraId="6CD35638" w14:textId="2B80055C" w:rsidR="00E15D51" w:rsidRDefault="00E15D51" w:rsidP="004402F0">
      <w:pPr>
        <w:rPr>
          <w:b/>
          <w:bCs/>
        </w:rPr>
      </w:pPr>
      <w:r w:rsidRPr="00E15D51">
        <w:rPr>
          <w:noProof/>
        </w:rPr>
        <w:drawing>
          <wp:inline distT="0" distB="0" distL="0" distR="0" wp14:anchorId="01D72855" wp14:editId="3A4EC297">
            <wp:extent cx="5537606" cy="1044217"/>
            <wp:effectExtent l="0" t="0" r="6350" b="381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57206" cy="1047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00E15D51">
        <w:rPr>
          <w:b/>
          <w:bCs/>
        </w:rPr>
        <w:t>Note:</w:t>
      </w:r>
      <w:r>
        <w:rPr>
          <w:b/>
          <w:bCs/>
        </w:rPr>
        <w:t xml:space="preserve"> Password is </w:t>
      </w:r>
      <w:r w:rsidR="0056561C">
        <w:rPr>
          <w:b/>
          <w:bCs/>
        </w:rPr>
        <w:t>Algonquin</w:t>
      </w:r>
    </w:p>
    <w:p w14:paraId="4DA835E5" w14:textId="14D61EC4" w:rsidR="0056561C" w:rsidRDefault="0056561C" w:rsidP="004402F0">
      <w:r>
        <w:rPr>
          <w:b/>
          <w:bCs/>
        </w:rPr>
        <w:t>Exercise 2-3:</w:t>
      </w:r>
    </w:p>
    <w:p w14:paraId="75671154" w14:textId="60F5FC74" w:rsidR="0056561C" w:rsidRDefault="0056561C" w:rsidP="004402F0">
      <w:r w:rsidRPr="0056561C">
        <w:rPr>
          <w:noProof/>
        </w:rPr>
        <w:drawing>
          <wp:inline distT="0" distB="0" distL="0" distR="0" wp14:anchorId="7C315E56" wp14:editId="0100609E">
            <wp:extent cx="2749550" cy="662239"/>
            <wp:effectExtent l="0" t="0" r="0" b="5080"/>
            <wp:docPr id="13" name="Picture 13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video game&#10;&#10;Description automatically generated with medium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86550" cy="671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2E307" w14:textId="191FA8B4" w:rsidR="0056561C" w:rsidRDefault="0056561C" w:rsidP="004402F0">
      <w:r>
        <w:rPr>
          <w:b/>
          <w:bCs/>
        </w:rPr>
        <w:t>Exercise 2-4:</w:t>
      </w:r>
    </w:p>
    <w:p w14:paraId="6E97BF3E" w14:textId="52815C11" w:rsidR="0056561C" w:rsidRDefault="005D1780" w:rsidP="004402F0">
      <w:r w:rsidRPr="005D1780">
        <w:rPr>
          <w:noProof/>
        </w:rPr>
        <w:drawing>
          <wp:inline distT="0" distB="0" distL="0" distR="0" wp14:anchorId="68B5D7A0" wp14:editId="63643800">
            <wp:extent cx="4242816" cy="357199"/>
            <wp:effectExtent l="0" t="0" r="5715" b="50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68970" cy="367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5EBCA" w14:textId="50AC3802" w:rsidR="005D1780" w:rsidRDefault="005D1780" w:rsidP="004402F0">
      <w:r>
        <w:rPr>
          <w:b/>
          <w:bCs/>
        </w:rPr>
        <w:t>Exercise 2-5:</w:t>
      </w:r>
    </w:p>
    <w:p w14:paraId="79ED75B9" w14:textId="184D2F84" w:rsidR="005D1780" w:rsidRDefault="0049005A" w:rsidP="004402F0">
      <w:r w:rsidRPr="0049005A">
        <w:rPr>
          <w:noProof/>
        </w:rPr>
        <w:lastRenderedPageBreak/>
        <w:drawing>
          <wp:inline distT="0" distB="0" distL="0" distR="0" wp14:anchorId="00AF383A" wp14:editId="25AC9DEE">
            <wp:extent cx="2751151" cy="1028690"/>
            <wp:effectExtent l="0" t="0" r="0" b="635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785070" cy="1041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0611">
        <w:br/>
      </w:r>
      <w:r w:rsidR="00570611" w:rsidRPr="00570611">
        <w:rPr>
          <w:noProof/>
        </w:rPr>
        <w:drawing>
          <wp:inline distT="0" distB="0" distL="0" distR="0" wp14:anchorId="10C842E2" wp14:editId="746336F5">
            <wp:extent cx="3236181" cy="485427"/>
            <wp:effectExtent l="0" t="0" r="2540" b="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336827" cy="500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0611">
        <w:br/>
      </w:r>
      <w:r w:rsidR="00012EA5" w:rsidRPr="00012EA5">
        <w:rPr>
          <w:noProof/>
        </w:rPr>
        <w:drawing>
          <wp:inline distT="0" distB="0" distL="0" distR="0" wp14:anchorId="48555B87" wp14:editId="3CD9D97C">
            <wp:extent cx="3496310" cy="578700"/>
            <wp:effectExtent l="0" t="0" r="0" b="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563077" cy="589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91AAF">
        <w:br/>
      </w:r>
      <w:r w:rsidR="00291AAF" w:rsidRPr="00291AAF">
        <w:rPr>
          <w:noProof/>
        </w:rPr>
        <w:drawing>
          <wp:inline distT="0" distB="0" distL="0" distR="0" wp14:anchorId="36F3E4B9" wp14:editId="460B6EE4">
            <wp:extent cx="3132814" cy="602465"/>
            <wp:effectExtent l="0" t="0" r="0" b="7620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177174" cy="610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91AAF">
        <w:br/>
      </w:r>
      <w:r w:rsidR="00291AAF">
        <w:rPr>
          <w:b/>
          <w:bCs/>
        </w:rPr>
        <w:t>Note:</w:t>
      </w:r>
      <w:r w:rsidR="00291AAF">
        <w:t xml:space="preserve"> Might need to add users to </w:t>
      </w:r>
      <w:proofErr w:type="spellStart"/>
      <w:r w:rsidR="00F01740">
        <w:t>cdrom</w:t>
      </w:r>
      <w:proofErr w:type="spellEnd"/>
      <w:r w:rsidR="00F01740">
        <w:t xml:space="preserve">, </w:t>
      </w:r>
      <w:proofErr w:type="spellStart"/>
      <w:r w:rsidR="00F01740">
        <w:t>adm</w:t>
      </w:r>
      <w:proofErr w:type="spellEnd"/>
      <w:r w:rsidR="00F01740">
        <w:t xml:space="preserve">, or </w:t>
      </w:r>
      <w:proofErr w:type="spellStart"/>
      <w:r w:rsidR="00F01740">
        <w:t>sudo</w:t>
      </w:r>
      <w:proofErr w:type="spellEnd"/>
      <w:r w:rsidR="00F01740">
        <w:t xml:space="preserve"> groups.</w:t>
      </w:r>
    </w:p>
    <w:p w14:paraId="6424AA60" w14:textId="5E249987" w:rsidR="00D42DAA" w:rsidRDefault="00D42DAA" w:rsidP="004402F0">
      <w:r>
        <w:rPr>
          <w:b/>
          <w:bCs/>
        </w:rPr>
        <w:t>Exercise 2-6:</w:t>
      </w:r>
    </w:p>
    <w:p w14:paraId="1968D908" w14:textId="4BB5BA85" w:rsidR="001C07D9" w:rsidRDefault="00EC2BEC" w:rsidP="006869CD">
      <w:r w:rsidRPr="00EC2BEC">
        <w:drawing>
          <wp:inline distT="0" distB="0" distL="0" distR="0" wp14:anchorId="101270F2" wp14:editId="2B92CB14">
            <wp:extent cx="5398936" cy="1521623"/>
            <wp:effectExtent l="0" t="0" r="0" b="254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26284" cy="1529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A5165">
        <w:br/>
      </w:r>
      <w:r w:rsidR="008A5165">
        <w:rPr>
          <w:b/>
          <w:bCs/>
        </w:rPr>
        <w:t>Note:</w:t>
      </w:r>
      <w:r w:rsidR="008A5165">
        <w:t xml:space="preserve"> password is </w:t>
      </w:r>
      <w:r w:rsidR="00FA0540">
        <w:t>`</w:t>
      </w:r>
      <w:proofErr w:type="spellStart"/>
      <w:r w:rsidR="00C352C8">
        <w:t>a</w:t>
      </w:r>
      <w:r w:rsidR="00FA0540">
        <w:t>lgonquin</w:t>
      </w:r>
      <w:proofErr w:type="spellEnd"/>
      <w:r w:rsidR="00FA0540">
        <w:t>`</w:t>
      </w:r>
      <w:r w:rsidR="001C07D9">
        <w:br/>
      </w:r>
      <w:r w:rsidR="001C07D9" w:rsidRPr="001C07D9">
        <w:drawing>
          <wp:inline distT="0" distB="0" distL="0" distR="0" wp14:anchorId="620F6B41" wp14:editId="15F04CE4">
            <wp:extent cx="1582310" cy="478970"/>
            <wp:effectExtent l="0" t="0" r="0" b="0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597251" cy="483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869CD">
        <w:br/>
      </w:r>
      <w:r w:rsidR="006869CD" w:rsidRPr="006869CD">
        <w:drawing>
          <wp:inline distT="0" distB="0" distL="0" distR="0" wp14:anchorId="070B5014" wp14:editId="1180A322">
            <wp:extent cx="1534602" cy="750621"/>
            <wp:effectExtent l="0" t="0" r="8890" b="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566583" cy="766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15284" w14:textId="6D1B9A63" w:rsidR="00E034A8" w:rsidRDefault="00E034A8" w:rsidP="006869CD">
      <w:pPr>
        <w:rPr>
          <w:b/>
          <w:bCs/>
        </w:rPr>
      </w:pPr>
      <w:r>
        <w:rPr>
          <w:b/>
          <w:bCs/>
        </w:rPr>
        <w:t>Exercise 3-1:</w:t>
      </w:r>
    </w:p>
    <w:p w14:paraId="56FEA673" w14:textId="1F1A4DD1" w:rsidR="00BA6066" w:rsidRPr="00BA6066" w:rsidRDefault="00BA6066" w:rsidP="006869CD">
      <w:r w:rsidRPr="00BA6066">
        <w:drawing>
          <wp:inline distT="0" distB="0" distL="0" distR="0" wp14:anchorId="4F27FC9A" wp14:editId="17E22ED2">
            <wp:extent cx="5276101" cy="1446419"/>
            <wp:effectExtent l="0" t="0" r="1270" b="1905"/>
            <wp:docPr id="22" name="Picture 2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311398" cy="1456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F339BF" w14:textId="562B26CC" w:rsidR="00E034A8" w:rsidRDefault="00557E7C" w:rsidP="006869CD">
      <w:r>
        <w:rPr>
          <w:b/>
          <w:bCs/>
        </w:rPr>
        <w:lastRenderedPageBreak/>
        <w:t>Exercise 3-2:</w:t>
      </w:r>
    </w:p>
    <w:p w14:paraId="507C4197" w14:textId="315B6976" w:rsidR="00557E7C" w:rsidRDefault="006B71BB" w:rsidP="006869CD">
      <w:r w:rsidRPr="006B71BB">
        <w:drawing>
          <wp:inline distT="0" distB="0" distL="0" distR="0" wp14:anchorId="7AC5BEDA" wp14:editId="720158F1">
            <wp:extent cx="5488768" cy="452120"/>
            <wp:effectExtent l="0" t="0" r="0" b="508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696624" cy="469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53E83">
        <w:br/>
      </w:r>
      <w:r w:rsidR="002A3FE7">
        <w:t>User’s default group is it’s own name</w:t>
      </w:r>
      <w:r w:rsidR="00D156FE">
        <w:t>. -N removes default grouping and -G adds the user to other groups.</w:t>
      </w:r>
      <w:r w:rsidR="00D817C3">
        <w:t xml:space="preserve"> </w:t>
      </w:r>
      <w:r w:rsidR="00D817C3">
        <w:br/>
      </w:r>
      <w:r w:rsidR="00D817C3" w:rsidRPr="00D817C3">
        <w:drawing>
          <wp:inline distT="0" distB="0" distL="0" distR="0" wp14:anchorId="62212838" wp14:editId="75305A9F">
            <wp:extent cx="2345635" cy="470871"/>
            <wp:effectExtent l="0" t="0" r="0" b="5715"/>
            <wp:docPr id="25" name="Picture 2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367684" cy="475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9B234" w14:textId="6C678F8A" w:rsidR="00F0299A" w:rsidRDefault="00F0299A" w:rsidP="006869CD">
      <w:r>
        <w:rPr>
          <w:b/>
          <w:bCs/>
        </w:rPr>
        <w:t>Exercise 3-3:</w:t>
      </w:r>
    </w:p>
    <w:p w14:paraId="5BFA98B8" w14:textId="5AC41939" w:rsidR="00F0299A" w:rsidRDefault="006D32EE" w:rsidP="006869CD">
      <w:r w:rsidRPr="006D32EE">
        <w:drawing>
          <wp:inline distT="0" distB="0" distL="0" distR="0" wp14:anchorId="4A49CCA0" wp14:editId="3E1775AD">
            <wp:extent cx="5414838" cy="1221231"/>
            <wp:effectExtent l="0" t="0" r="0" b="0"/>
            <wp:docPr id="26" name="Picture 2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ex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49927" cy="1229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A7900">
        <w:br/>
      </w:r>
      <w:r w:rsidR="005A7900" w:rsidRPr="005A7900">
        <w:drawing>
          <wp:inline distT="0" distB="0" distL="0" distR="0" wp14:anchorId="552CCD62" wp14:editId="1C7F06FD">
            <wp:extent cx="5414645" cy="1984213"/>
            <wp:effectExtent l="0" t="0" r="0" b="0"/>
            <wp:docPr id="27" name="Picture 2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28230" cy="1989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8828A" w14:textId="716886BA" w:rsidR="00951BBD" w:rsidRDefault="00951BBD" w:rsidP="006869CD">
      <w:r>
        <w:rPr>
          <w:b/>
          <w:bCs/>
        </w:rPr>
        <w:t>Exercise 3-4:</w:t>
      </w:r>
    </w:p>
    <w:p w14:paraId="5205871A" w14:textId="00AE884C" w:rsidR="00951BBD" w:rsidRDefault="00572E33" w:rsidP="006869CD">
      <w:r w:rsidRPr="00572E33">
        <w:drawing>
          <wp:inline distT="0" distB="0" distL="0" distR="0" wp14:anchorId="3B5EFB5E" wp14:editId="254C8B2B">
            <wp:extent cx="2083242" cy="342921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135599" cy="351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63CAA" w14:textId="3807D206" w:rsidR="00572E33" w:rsidRDefault="00D06D71" w:rsidP="00D06D71">
      <w:r w:rsidRPr="00D06D71">
        <w:drawing>
          <wp:inline distT="0" distB="0" distL="0" distR="0" wp14:anchorId="6F48D3E3" wp14:editId="3872E511">
            <wp:extent cx="3753016" cy="335564"/>
            <wp:effectExtent l="0" t="0" r="0" b="762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888426" cy="347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</w:rPr>
        <w:br/>
      </w:r>
      <w:r w:rsidR="00C37517" w:rsidRPr="00C37517">
        <w:drawing>
          <wp:inline distT="0" distB="0" distL="0" distR="0" wp14:anchorId="6EF67F31" wp14:editId="017A753D">
            <wp:extent cx="2067213" cy="533474"/>
            <wp:effectExtent l="0" t="0" r="9525" b="0"/>
            <wp:docPr id="29" name="Picture 2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ext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067213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37517">
        <w:br/>
      </w:r>
      <w:r w:rsidR="00C37517">
        <w:rPr>
          <w:b/>
          <w:bCs/>
        </w:rPr>
        <w:t>Note</w:t>
      </w:r>
      <w:r w:rsidR="00C37517">
        <w:t>: This is how you observe group association/membership of a user.</w:t>
      </w:r>
    </w:p>
    <w:p w14:paraId="1F110513" w14:textId="62DF99FB" w:rsidR="00D06D71" w:rsidRDefault="001777E3" w:rsidP="00D06D71">
      <w:r>
        <w:rPr>
          <w:b/>
          <w:bCs/>
        </w:rPr>
        <w:t>Exercise 3-5:</w:t>
      </w:r>
    </w:p>
    <w:p w14:paraId="37231923" w14:textId="68866EBA" w:rsidR="001777E3" w:rsidRPr="001777E3" w:rsidRDefault="008732B6" w:rsidP="00D06D71">
      <w:r w:rsidRPr="008732B6">
        <w:lastRenderedPageBreak/>
        <w:drawing>
          <wp:inline distT="0" distB="0" distL="0" distR="0" wp14:anchorId="63C5116A" wp14:editId="3DF51EB2">
            <wp:extent cx="4778734" cy="776544"/>
            <wp:effectExtent l="0" t="0" r="3175" b="5080"/>
            <wp:docPr id="32" name="Picture 3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Text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791550" cy="778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E7757">
        <w:br/>
      </w:r>
      <w:r>
        <w:br/>
      </w:r>
      <w:r w:rsidR="008E7757" w:rsidRPr="008E7757">
        <w:drawing>
          <wp:inline distT="0" distB="0" distL="0" distR="0" wp14:anchorId="092ABAF5" wp14:editId="3E909529">
            <wp:extent cx="5231958" cy="3272769"/>
            <wp:effectExtent l="0" t="0" r="6985" b="4445"/>
            <wp:docPr id="34" name="Picture 3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Text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36998" cy="3275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777E3" w:rsidRPr="001777E3">
      <w:headerReference w:type="default" r:id="rId3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BCDD26" w14:textId="77777777" w:rsidR="00717740" w:rsidRDefault="00717740" w:rsidP="00E6038F">
      <w:pPr>
        <w:spacing w:after="0" w:line="240" w:lineRule="auto"/>
      </w:pPr>
      <w:r>
        <w:separator/>
      </w:r>
    </w:p>
  </w:endnote>
  <w:endnote w:type="continuationSeparator" w:id="0">
    <w:p w14:paraId="1267841F" w14:textId="77777777" w:rsidR="00717740" w:rsidRDefault="00717740" w:rsidP="00E60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B79D8B" w14:textId="77777777" w:rsidR="00717740" w:rsidRDefault="00717740" w:rsidP="00E6038F">
      <w:pPr>
        <w:spacing w:after="0" w:line="240" w:lineRule="auto"/>
      </w:pPr>
      <w:r>
        <w:separator/>
      </w:r>
    </w:p>
  </w:footnote>
  <w:footnote w:type="continuationSeparator" w:id="0">
    <w:p w14:paraId="684EC628" w14:textId="77777777" w:rsidR="00717740" w:rsidRDefault="00717740" w:rsidP="00E60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F4EFA8" w14:textId="44788FD1" w:rsidR="00E6038F" w:rsidRPr="00E6038F" w:rsidRDefault="00E6038F">
    <w:pPr>
      <w:pStyle w:val="Header"/>
      <w:rPr>
        <w:lang w:val="en-US"/>
      </w:rPr>
    </w:pPr>
    <w:r>
      <w:rPr>
        <w:lang w:val="en-US"/>
      </w:rPr>
      <w:t>Nouraldin Hassan</w:t>
    </w:r>
    <w:r>
      <w:rPr>
        <w:lang w:val="en-US"/>
      </w:rPr>
      <w:tab/>
      <w:t>CST8102</w:t>
    </w:r>
    <w:r>
      <w:rPr>
        <w:lang w:val="en-US"/>
      </w:rPr>
      <w:tab/>
      <w:t>January 10, 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27848"/>
    <w:multiLevelType w:val="hybridMultilevel"/>
    <w:tmpl w:val="AC5CE67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38109B"/>
    <w:multiLevelType w:val="hybridMultilevel"/>
    <w:tmpl w:val="81D6595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58322035">
    <w:abstractNumId w:val="1"/>
  </w:num>
  <w:num w:numId="2" w16cid:durableId="18089365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wtjQ1NLc0NDQxMDFT0lEKTi0uzszPAykwrgUAOkI1GywAAAA="/>
  </w:docVars>
  <w:rsids>
    <w:rsidRoot w:val="00AA4D61"/>
    <w:rsid w:val="00012EA5"/>
    <w:rsid w:val="00025A5A"/>
    <w:rsid w:val="00027691"/>
    <w:rsid w:val="000359BE"/>
    <w:rsid w:val="00047979"/>
    <w:rsid w:val="00070D53"/>
    <w:rsid w:val="000813D7"/>
    <w:rsid w:val="00092C07"/>
    <w:rsid w:val="00096C05"/>
    <w:rsid w:val="000B191B"/>
    <w:rsid w:val="000B2BAE"/>
    <w:rsid w:val="000B375C"/>
    <w:rsid w:val="000C5DB2"/>
    <w:rsid w:val="000E1723"/>
    <w:rsid w:val="000F23BD"/>
    <w:rsid w:val="001210D7"/>
    <w:rsid w:val="00134F7E"/>
    <w:rsid w:val="001464AF"/>
    <w:rsid w:val="00165712"/>
    <w:rsid w:val="001777E3"/>
    <w:rsid w:val="0018494F"/>
    <w:rsid w:val="00184963"/>
    <w:rsid w:val="00191CDE"/>
    <w:rsid w:val="001A1DF0"/>
    <w:rsid w:val="001C07D9"/>
    <w:rsid w:val="001D1159"/>
    <w:rsid w:val="001D18F0"/>
    <w:rsid w:val="001D3ED8"/>
    <w:rsid w:val="002254C5"/>
    <w:rsid w:val="002354F9"/>
    <w:rsid w:val="0024195F"/>
    <w:rsid w:val="00267C00"/>
    <w:rsid w:val="00274876"/>
    <w:rsid w:val="00282422"/>
    <w:rsid w:val="00291AAF"/>
    <w:rsid w:val="002A3FE7"/>
    <w:rsid w:val="002B3A07"/>
    <w:rsid w:val="002D6FFD"/>
    <w:rsid w:val="002E28F1"/>
    <w:rsid w:val="00320334"/>
    <w:rsid w:val="00355458"/>
    <w:rsid w:val="00375818"/>
    <w:rsid w:val="003C1200"/>
    <w:rsid w:val="003C1BD1"/>
    <w:rsid w:val="003C6C74"/>
    <w:rsid w:val="003D01D0"/>
    <w:rsid w:val="003D4234"/>
    <w:rsid w:val="003E1900"/>
    <w:rsid w:val="003F5441"/>
    <w:rsid w:val="004242E5"/>
    <w:rsid w:val="004402F0"/>
    <w:rsid w:val="004725BA"/>
    <w:rsid w:val="0049005A"/>
    <w:rsid w:val="00494B92"/>
    <w:rsid w:val="004A4340"/>
    <w:rsid w:val="004C2273"/>
    <w:rsid w:val="004D606E"/>
    <w:rsid w:val="004E5226"/>
    <w:rsid w:val="004E575E"/>
    <w:rsid w:val="004F42AE"/>
    <w:rsid w:val="004F5FD8"/>
    <w:rsid w:val="005155B8"/>
    <w:rsid w:val="00522167"/>
    <w:rsid w:val="00557E7C"/>
    <w:rsid w:val="0056561C"/>
    <w:rsid w:val="00570611"/>
    <w:rsid w:val="00572E33"/>
    <w:rsid w:val="00574E98"/>
    <w:rsid w:val="005753B2"/>
    <w:rsid w:val="00577A1F"/>
    <w:rsid w:val="005A6483"/>
    <w:rsid w:val="005A7900"/>
    <w:rsid w:val="005D1780"/>
    <w:rsid w:val="005E4E9F"/>
    <w:rsid w:val="005F54B4"/>
    <w:rsid w:val="00611880"/>
    <w:rsid w:val="0061344A"/>
    <w:rsid w:val="00616615"/>
    <w:rsid w:val="00653267"/>
    <w:rsid w:val="006869CD"/>
    <w:rsid w:val="00687DAE"/>
    <w:rsid w:val="006B71BB"/>
    <w:rsid w:val="006C6A25"/>
    <w:rsid w:val="006D32EE"/>
    <w:rsid w:val="00717740"/>
    <w:rsid w:val="007303FC"/>
    <w:rsid w:val="00743D4D"/>
    <w:rsid w:val="00765D83"/>
    <w:rsid w:val="007822FC"/>
    <w:rsid w:val="00784282"/>
    <w:rsid w:val="00784989"/>
    <w:rsid w:val="007A0F32"/>
    <w:rsid w:val="007D7D84"/>
    <w:rsid w:val="007E789B"/>
    <w:rsid w:val="007F328A"/>
    <w:rsid w:val="00804B0C"/>
    <w:rsid w:val="008371BD"/>
    <w:rsid w:val="00840222"/>
    <w:rsid w:val="0084062E"/>
    <w:rsid w:val="00860EBF"/>
    <w:rsid w:val="008732B6"/>
    <w:rsid w:val="00876FFA"/>
    <w:rsid w:val="00887C86"/>
    <w:rsid w:val="008A5165"/>
    <w:rsid w:val="008C05B8"/>
    <w:rsid w:val="008D02BC"/>
    <w:rsid w:val="008E0D26"/>
    <w:rsid w:val="008E4E9A"/>
    <w:rsid w:val="008E7757"/>
    <w:rsid w:val="008F6884"/>
    <w:rsid w:val="00923EA8"/>
    <w:rsid w:val="0094110E"/>
    <w:rsid w:val="00951BBD"/>
    <w:rsid w:val="00956249"/>
    <w:rsid w:val="00957861"/>
    <w:rsid w:val="00961E4F"/>
    <w:rsid w:val="00966FC8"/>
    <w:rsid w:val="009834F7"/>
    <w:rsid w:val="00983819"/>
    <w:rsid w:val="009A0E7A"/>
    <w:rsid w:val="009B2AFB"/>
    <w:rsid w:val="009C508F"/>
    <w:rsid w:val="00A034E5"/>
    <w:rsid w:val="00A1108B"/>
    <w:rsid w:val="00A56C7C"/>
    <w:rsid w:val="00A62B14"/>
    <w:rsid w:val="00A63C89"/>
    <w:rsid w:val="00A74AAB"/>
    <w:rsid w:val="00AA4AB6"/>
    <w:rsid w:val="00AA4D61"/>
    <w:rsid w:val="00AC0EBD"/>
    <w:rsid w:val="00AE3B62"/>
    <w:rsid w:val="00B06282"/>
    <w:rsid w:val="00B16DBB"/>
    <w:rsid w:val="00B245D2"/>
    <w:rsid w:val="00B27350"/>
    <w:rsid w:val="00B31BDF"/>
    <w:rsid w:val="00B43E89"/>
    <w:rsid w:val="00B465E3"/>
    <w:rsid w:val="00B8564D"/>
    <w:rsid w:val="00B9412A"/>
    <w:rsid w:val="00BA507B"/>
    <w:rsid w:val="00BA6066"/>
    <w:rsid w:val="00BE5ACC"/>
    <w:rsid w:val="00BF307B"/>
    <w:rsid w:val="00C06BA1"/>
    <w:rsid w:val="00C2556A"/>
    <w:rsid w:val="00C352C8"/>
    <w:rsid w:val="00C37517"/>
    <w:rsid w:val="00C53E83"/>
    <w:rsid w:val="00C8437D"/>
    <w:rsid w:val="00C87B26"/>
    <w:rsid w:val="00CC0B03"/>
    <w:rsid w:val="00CD64CC"/>
    <w:rsid w:val="00CE1137"/>
    <w:rsid w:val="00CE4999"/>
    <w:rsid w:val="00CE4BDD"/>
    <w:rsid w:val="00CF412C"/>
    <w:rsid w:val="00D05D13"/>
    <w:rsid w:val="00D06D71"/>
    <w:rsid w:val="00D156FE"/>
    <w:rsid w:val="00D2451B"/>
    <w:rsid w:val="00D37CB1"/>
    <w:rsid w:val="00D42DAA"/>
    <w:rsid w:val="00D4512A"/>
    <w:rsid w:val="00D630E6"/>
    <w:rsid w:val="00D817C3"/>
    <w:rsid w:val="00D86CAB"/>
    <w:rsid w:val="00D91C47"/>
    <w:rsid w:val="00D92F2E"/>
    <w:rsid w:val="00DA2819"/>
    <w:rsid w:val="00DE4A31"/>
    <w:rsid w:val="00DF5D1A"/>
    <w:rsid w:val="00E034A8"/>
    <w:rsid w:val="00E04C0A"/>
    <w:rsid w:val="00E11B6C"/>
    <w:rsid w:val="00E1447D"/>
    <w:rsid w:val="00E15D51"/>
    <w:rsid w:val="00E23BCB"/>
    <w:rsid w:val="00E24C16"/>
    <w:rsid w:val="00E43FAD"/>
    <w:rsid w:val="00E6038F"/>
    <w:rsid w:val="00E62C5E"/>
    <w:rsid w:val="00E77B2A"/>
    <w:rsid w:val="00E918FD"/>
    <w:rsid w:val="00EB6DF3"/>
    <w:rsid w:val="00EC2BEC"/>
    <w:rsid w:val="00EE7489"/>
    <w:rsid w:val="00EF0231"/>
    <w:rsid w:val="00F0028A"/>
    <w:rsid w:val="00F01740"/>
    <w:rsid w:val="00F027B1"/>
    <w:rsid w:val="00F0299A"/>
    <w:rsid w:val="00F12026"/>
    <w:rsid w:val="00F65152"/>
    <w:rsid w:val="00F668E6"/>
    <w:rsid w:val="00F85BCB"/>
    <w:rsid w:val="00F951B8"/>
    <w:rsid w:val="00FA0540"/>
    <w:rsid w:val="00FC5740"/>
    <w:rsid w:val="00FD6E3C"/>
    <w:rsid w:val="00FF27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C0B897"/>
  <w15:chartTrackingRefBased/>
  <w15:docId w15:val="{6C14583F-83C2-4124-8B12-0131F247B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0231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A507B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03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038F"/>
  </w:style>
  <w:style w:type="paragraph" w:styleId="Footer">
    <w:name w:val="footer"/>
    <w:basedOn w:val="Normal"/>
    <w:link w:val="FooterChar"/>
    <w:uiPriority w:val="99"/>
    <w:unhideWhenUsed/>
    <w:rsid w:val="00E603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038F"/>
  </w:style>
  <w:style w:type="character" w:customStyle="1" w:styleId="Heading1Char">
    <w:name w:val="Heading 1 Char"/>
    <w:basedOn w:val="DefaultParagraphFont"/>
    <w:link w:val="Heading1"/>
    <w:uiPriority w:val="9"/>
    <w:rsid w:val="00BA507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74A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678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fontTable" Target="fontTable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7</TotalTime>
  <Pages>5</Pages>
  <Words>109</Words>
  <Characters>624</Characters>
  <Application>Microsoft Office Word</Application>
  <DocSecurity>0</DocSecurity>
  <Lines>5</Lines>
  <Paragraphs>1</Paragraphs>
  <ScaleCrop>false</ScaleCrop>
  <Company/>
  <LinksUpToDate>false</LinksUpToDate>
  <CharactersWithSpaces>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uraldin Hassan</dc:creator>
  <cp:keywords/>
  <dc:description/>
  <cp:lastModifiedBy>Nouraldin Hassan</cp:lastModifiedBy>
  <cp:revision>191</cp:revision>
  <dcterms:created xsi:type="dcterms:W3CDTF">2023-01-10T15:51:00Z</dcterms:created>
  <dcterms:modified xsi:type="dcterms:W3CDTF">2023-03-14T15:45:00Z</dcterms:modified>
</cp:coreProperties>
</file>